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5"/>
      </w:pPr>
      <w:bookmarkStart w:id="20" w:name="section"/>
      <w:bookmarkEnd w:id="20"/>
    </w:p>
    <w:p>
      <w:pPr>
        <w:pStyle w:val="Heading1"/>
      </w:pPr>
      <w:bookmarkStart w:id="21" w:name="supplementary-tables"/>
      <w:r>
        <w:t xml:space="preserve">Supplementary Tables</w:t>
      </w:r>
      <w:bookmarkEnd w:id="21"/>
    </w:p>
    <w:p>
      <w:pPr>
        <w:pStyle w:val="Heading2"/>
      </w:pPr>
      <w:bookmarkStart w:id="22" w:name="X22dec5ee22b58753ef73e845e08978291f7ba1b"/>
      <w:r>
        <w:t xml:space="preserve">ST 1: Change in data availability statement openness by preprint decision category and journal policy</w:t>
      </w:r>
      <w:bookmarkEnd w:id="2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reprint decision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Open data policy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umber of journals</w:t>
              <w:br/>
              <w:t xml:space="preserve"> (N)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umber of records</w:t>
              <w:br/>
              <w:t xml:space="preserve"> (N)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Open at preprint</w:t>
              <w:br/>
              <w:t xml:space="preserve"> % (N)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Open at publication</w:t>
              <w:br/>
              <w:t xml:space="preserve"> % (N)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hange from preprint to publication</w:t>
            </w:r>
          </w:p>
        </w:tc>
      </w:tr>
      <w:tr>
        <w:trPr>
          <w:cantSplit/>
          <w:trHeight w:val="360" w:hRule="auto"/>
          <w:tblHeader/>
        </w:trPr>
        <w:tc>
          <w:tcPr>
            <w:vMerge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ore open</w:t>
              <w:br/>
              <w:t xml:space="preserve"> (N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ore closed</w:t>
              <w:br/>
              <w:t xml:space="preserve"> (N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o change</w:t>
              <w:br/>
              <w:t xml:space="preserve"> (N)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(1) Data not made availabl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3.1%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000000"/>
              <w:right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quires open data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8.6% (2)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(2) Data available on request to author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1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.1%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000000"/>
              <w:right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quires open data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3.6% (7)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(3) Data will be made available in the future (link provided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000000"/>
              <w:right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quires open data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(4) Data will be made available in the future (no link provided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5%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000000"/>
              <w:right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quires open data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6.7% (2)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(5) Data available from central repository (access-controlled or open access), but insufficient detail available to find specific dataset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7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1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000000"/>
              <w:right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quires open data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8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5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3.3% (5)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(6) Data available from central access-controlled repository, and sufficient details included to identify specific dataset e.g. via extract or accession ID or date stamp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000000"/>
              <w:right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quires open data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(7) Data available in the manuscript/supplementary file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9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5.6% (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000000"/>
              <w:right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quires open data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8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8)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8)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(8) Data available via a online repository that is not access-controlled e.g. GitHub, Zenodo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1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0% (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000000"/>
              <w:right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quires open data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11)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11)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</w:tr>
    </w:tbl>
    <w:p>
      <w:pPr>
        <w:pStyle w:val="Heading5"/>
      </w:pPr>
      <w:bookmarkStart w:id="23" w:name="section-1"/>
      <w:bookmarkEnd w:id="23"/>
    </w:p>
    <w:p>
      <w:pPr>
        <w:pStyle w:val="Heading2"/>
      </w:pPr>
      <w:bookmarkStart w:id="24" w:name="X4f7578dbe358582482c9981bd4860269950b7ba"/>
      <w:r>
        <w:t xml:space="preserve">ST 2: Change in data availability statement openness by journal</w:t>
      </w:r>
      <w:bookmarkEnd w:id="2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Journal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Open data policy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umber of records</w:t>
              <w:br/>
              <w:t xml:space="preserve"> (N)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Open at preprint</w:t>
              <w:br/>
              <w:t xml:space="preserve"> % (N)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Open at publication</w:t>
              <w:br/>
              <w:t xml:space="preserve"> % (N)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hange from preprint to publication</w:t>
            </w:r>
          </w:p>
        </w:tc>
      </w:tr>
      <w:tr>
        <w:trPr>
          <w:cantSplit/>
          <w:trHeight w:val="360" w:hRule="auto"/>
          <w:tblHeader/>
        </w:trPr>
        <w:tc>
          <w:tcPr>
            <w:vMerge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ore open</w:t>
              <w:br/>
              <w:t xml:space="preserve"> (N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ore closed</w:t>
              <w:br/>
              <w:t xml:space="preserve"> (N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o change</w:t>
              <w:br/>
              <w:t xml:space="preserve"> (N)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cta Neuropathologica Communication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lzheimer's Research &amp; Therap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quir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nnals of the Rheumatic Disease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rchives of Public Health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sia-Pacific Journal of Ophthalmolog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BMC Cancer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0% (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BMC Endocrine Disorder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BMC Medicin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0% (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BMC Ophthalmolog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BMC Pediatric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BMC Public Health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BMJ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BMJ Global Health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3.3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BMJ Open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3.3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3.3% (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BMJ Open Qualit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ell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quir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ell Discover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quir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linical Epigenetic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linical Infectious Disease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EBioMedicin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quir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EClinicalMedicin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Egyptian Journal of Medical Human Genetic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Epidemic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Epidemiolog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ESMO Open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European Psychiatr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European Respiratory Journal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Eurosurveillanc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Experimental Eye Research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1000Research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quir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5% (3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amily Practic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rontiers in Bioengineering and Biotechnolog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rontiers in Immunolog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rontiers in Integrative Neuroscienc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rontiers in Medicin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rontiers in Neurolog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rontiers in Nutrition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rontiers in Psychiatr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rontiers in Public Health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Gates Open Research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quir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Genetic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Genetics in Medicin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Genome Medicin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Human Brain Mapping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Human Molecular Genetic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Implementation Science Communication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International Journal of Behavioral Nutrition and Physical Activit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International Journal of Cancer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International Journal of Health Geographic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International Journal of Infectious Disease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quir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JAMA Network Open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Journal of Clinical Medicin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quir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Journal of Clinical Patholog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Journal of Experimental Orthopaedic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Journal of Infection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Journal of Medical Internet Research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Journal of Neurology, Neurosurgery &amp; Psychiatr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Journal of Oncolog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Journal of Pregnanc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Journal of The Royal Society Interfac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quir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Journal of Virolog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quir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Bio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quir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olecular &amp; Cellular Proteomic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quir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olecular Autism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ultiple Sclerosis Journal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ature Machine Intelligenc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ature Medicin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euroImage: Clinical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eurolog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eurology - Neuroimmunology Neuroinflammation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Occupational and Environmental Medicin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PeerJ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quir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PLOS Computational Biolog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quir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PLOS Medicin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quir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PLOS Neglected Tropical Disease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quir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PLOS ON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quir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9% (13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7.7% (2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3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PLOS Pathogen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quir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Prostate Cancer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Psychiatry Research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spiratory Research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cienc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cientific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quir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cientific Report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6.7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6.7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upportive Care in Cancer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wiss Medical Weekl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he British Journal of Psychiatr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he Lancet Infectious Disease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ranslational Psychiatr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Vaccin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es not requir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Wellcome Open Research</w:t>
            </w:r>
          </w:p>
        </w:tc>
        <w:tc>
          <w:tcPr>
            <w:tcBorders>
              <w:bottom w:val="single" w:sz="16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quires open data</w:t>
            </w:r>
          </w:p>
        </w:tc>
        <w:tc>
          <w:tcPr>
            <w:tcBorders>
              <w:bottom w:val="single" w:sz="16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2)</w:t>
            </w:r>
          </w:p>
        </w:tc>
        <w:tc>
          <w:tcPr>
            <w:tcBorders>
              <w:bottom w:val="single" w:sz="16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% (2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</w:tr>
    </w:tbl>
    <w:p>
      <w:pPr>
        <w:pStyle w:val="Heading5"/>
      </w:pPr>
      <w:bookmarkStart w:id="25" w:name="section-2"/>
      <w:bookmarkEnd w:id="25"/>
    </w:p>
    <w:p>
      <w:pPr>
        <w:pStyle w:val="Heading1"/>
      </w:pPr>
      <w:bookmarkStart w:id="26" w:name="supplementary-materials"/>
      <w:r>
        <w:t xml:space="preserve">Supplementary Materials</w:t>
      </w:r>
      <w:bookmarkEnd w:id="26"/>
    </w:p>
    <w:p>
      <w:pPr>
        <w:pStyle w:val="Heading2"/>
      </w:pPr>
      <w:bookmarkStart w:id="27" w:name="Xdb91a7735c2e6232113b2a6fd7a2818bd093a14"/>
      <w:r>
        <w:t xml:space="preserve">SM 1: decision examples for data availability statements meeting mutliple categories</w:t>
      </w:r>
      <w:bookmarkEnd w:id="27"/>
    </w:p>
    <w:p>
      <w:pPr>
        <w:pStyle w:val="FirstParagraph"/>
      </w:pPr>
      <w:r>
        <w:t xml:space="preserve">For items that met the criteria for multiple categories (e.g. </w:t>
      </w:r>
      <w:r>
        <w:t xml:space="preserve">“</w:t>
      </w:r>
      <w:r>
        <w:t xml:space="preserve">Most of the data analyzed in this manuscript are provided either within the manuscript itself, or in the manuscript posted by Sasani et al. on bioRxiv at</w:t>
      </w:r>
      <w:r>
        <w:t xml:space="preserve"> </w:t>
      </w:r>
      <w:hyperlink r:id="rId28">
        <w:r>
          <w:rPr>
            <w:rStyle w:val="Hyperlink"/>
          </w:rPr>
          <w:t xml:space="preserve">https://www.biorxiv.org/content/10.1101/552117v2</w:t>
        </w:r>
      </w:hyperlink>
      <w:r>
        <w:t xml:space="preserve"> </w:t>
      </w:r>
      <w:r>
        <w:t xml:space="preserve">and its accompanying links; additional data may be accessed by contacting the corresponding author (Dr. Cawthon).</w:t>
      </w:r>
      <w:r>
        <w:t xml:space="preserve">”</w:t>
      </w:r>
      <w:r>
        <w:t xml:space="preserve">), we took a conservative approach, and categorized them based on the least permissive aspect of the statement. This approach was taken on the basis that</w:t>
      </w:r>
      <w:r>
        <w:t xml:space="preserve"> </w:t>
      </w:r>
      <w:r>
        <w:rPr>
          <w:i/>
          <w:b/>
        </w:rPr>
        <w:t xml:space="preserve">all</w:t>
      </w:r>
      <w:r>
        <w:t xml:space="preserve"> </w:t>
      </w:r>
      <w:r>
        <w:t xml:space="preserve">data must be available - for example, in the above statement, the additional information that is available on request may be required in order to reproduce the analysis.</w:t>
      </w:r>
    </w:p>
    <w:sectPr w:rsidR="003A669F" w:rsidRPr="003A669F" w:rsidSect="00BC1A05">
      <w:footerReference w:type="defaul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20858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79750F" w14:textId="4106D592" w:rsidR="00FC37A3" w:rsidRDefault="00FC37A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7BD134" w14:textId="77777777" w:rsidR="00FC37A3" w:rsidRDefault="00FC37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10381D9"/>
    <w:multiLevelType w:val="multilevel"/>
    <w:tmpl w:val="9B9E7A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19087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5AAAE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B2CC1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78B42C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84E3F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FC018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CCEC26E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D7E96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2FED1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A08FC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0F56B9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C072ED"/>
    <w:multiLevelType w:val="multilevel"/>
    <w:tmpl w:val="B2E0E602"/>
    <w:lvl w:ilvl="0">
      <w:start w:val="1"/>
      <w:numFmt w:val="decimal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89707DC"/>
    <w:multiLevelType w:val="hybridMultilevel"/>
    <w:tmpl w:val="E69A65F6"/>
    <w:lvl w:ilvl="0" w:tplc="5B7051A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130607"/>
    <w:multiLevelType w:val="multilevel"/>
    <w:tmpl w:val="D400A0AE"/>
    <w:lvl w:ilvl="0">
      <w:start w:val="1"/>
      <w:numFmt w:val="decimal"/>
      <w:pStyle w:val="Heading1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086E0AB"/>
    <w:multiLevelType w:val="multilevel"/>
    <w:tmpl w:val="D7185C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4331CB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5"/>
  </w:num>
  <w:num w:numId="4">
    <w:abstractNumId w:val="15"/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3"/>
  </w:num>
  <w:num w:numId="10">
    <w:abstractNumId w:val="14"/>
  </w:num>
  <w:num w:numId="11">
    <w:abstractNumId w:val="14"/>
  </w:num>
  <w:num w:numId="12">
    <w:abstractNumId w:val="11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10"/>
  </w:num>
  <w:num w:numId="18">
    <w:abstractNumId w:val="5"/>
  </w:num>
  <w:num w:numId="19">
    <w:abstractNumId w:val="4"/>
  </w:num>
  <w:num w:numId="20">
    <w:abstractNumId w:val="3"/>
  </w:num>
  <w:num w:numId="21">
    <w:abstractNumId w:val="2"/>
  </w:num>
  <w:num w:numId="22">
    <w:abstractNumId w:val="16"/>
  </w:num>
  <w:num w:numId="23">
    <w:abstractNumId w:val="12"/>
  </w:num>
  <w:num w:numId="24">
    <w:abstractNumId w:val="1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72848"/>
    <w:pPr>
      <w:keepNext/>
      <w:keepLines/>
      <w:numPr>
        <w:numId w:val="24"/>
      </w:numPr>
      <w:spacing w:before="240" w:after="240"/>
      <w:ind w:left="0" w:hanging="567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108D7"/>
    <w:pPr>
      <w:keepNext/>
      <w:keepLines/>
      <w:numPr>
        <w:ilvl w:val="1"/>
        <w:numId w:val="24"/>
      </w:numPr>
      <w:spacing w:before="240" w:after="240"/>
      <w:ind w:left="0" w:hanging="567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Heading2"/>
    <w:next w:val="BodyText"/>
    <w:uiPriority w:val="9"/>
    <w:unhideWhenUsed/>
    <w:qFormat/>
    <w:rsid w:val="00072848"/>
    <w:pPr>
      <w:numPr>
        <w:ilvl w:val="2"/>
      </w:numPr>
      <w:ind w:left="0" w:hanging="567"/>
      <w:outlineLvl w:val="2"/>
    </w:pPr>
    <w:rPr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A113E2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Heading4"/>
    <w:next w:val="BodyText"/>
    <w:uiPriority w:val="9"/>
    <w:unhideWhenUsed/>
    <w:qFormat/>
    <w:rsid w:val="00B16115"/>
    <w:pPr>
      <w:pageBreakBefore/>
      <w:spacing w:line="20" w:lineRule="exact"/>
      <w:outlineLvl w:val="4"/>
    </w:pPr>
    <w:rPr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965E8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  <w:rsid w:val="003965E8"/>
  </w:style>
  <w:style w:type="paragraph" w:customStyle="1" w:styleId="Compact">
    <w:name w:val="Compact"/>
    <w:basedOn w:val="BodyText"/>
    <w:qFormat/>
    <w:rsid w:val="0032548E"/>
    <w:pPr>
      <w:spacing w:before="36" w:after="36"/>
    </w:pPr>
    <w:rPr>
      <w:rFonts w:cs="Arial"/>
      <w:szCs w:val="18"/>
    </w:rPr>
  </w:style>
  <w:style w:type="paragraph" w:styleId="Title">
    <w:name w:val="Title"/>
    <w:basedOn w:val="Normal"/>
    <w:next w:val="BodyText"/>
    <w:qFormat/>
    <w:rsid w:val="009F2E0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9F2E06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Normal"/>
    <w:next w:val="BodyText"/>
    <w:uiPriority w:val="39"/>
    <w:unhideWhenUsed/>
    <w:qFormat/>
    <w:rsid w:val="00A42EE4"/>
    <w:rPr>
      <w:rFonts w:asciiTheme="majorHAnsi" w:hAnsiTheme="majorHAnsi" w:cstheme="majorHAnsi"/>
      <w:b/>
      <w:bCs/>
      <w:sz w:val="32"/>
      <w:szCs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7B60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B605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B6050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3965E8"/>
  </w:style>
  <w:style w:type="character" w:customStyle="1" w:styleId="HeaderChar">
    <w:name w:val="Header Char"/>
    <w:basedOn w:val="DefaultParagraphFont"/>
    <w:link w:val="Header"/>
    <w:rsid w:val="00390E4A"/>
  </w:style>
  <w:style w:type="paragraph" w:styleId="Footer">
    <w:name w:val="footer"/>
    <w:basedOn w:val="Normal"/>
    <w:link w:val="FooterChar"/>
    <w:uiPriority w:val="99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90E4A"/>
  </w:style>
  <w:style w:type="paragraph" w:styleId="BalloonText">
    <w:name w:val="Balloon Text"/>
    <w:basedOn w:val="Normal"/>
    <w:link w:val="BalloonTextChar"/>
    <w:semiHidden/>
    <w:unhideWhenUsed/>
    <w:rsid w:val="00C9773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97736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semiHidden/>
    <w:unhideWhenUsed/>
    <w:rsid w:val="001D2E8D"/>
  </w:style>
  <w:style w:type="table" w:customStyle="1" w:styleId="Style1">
    <w:name w:val="Style1"/>
    <w:basedOn w:val="TableNormal"/>
    <w:uiPriority w:val="99"/>
    <w:rsid w:val="00B521C7"/>
    <w:pPr>
      <w:spacing w:after="0"/>
    </w:p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styleId="TableGrid">
    <w:name w:val="Table Grid"/>
    <w:basedOn w:val="TableNormal"/>
    <w:rsid w:val="00B521C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95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28" Target="https://www.biorxiv.org/content/10.1101/552117v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www.biorxiv.org/content/10.1101/552117v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5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</dc:title>
  <dc:creator/>
  <cp:keywords/>
  <dcterms:created xsi:type="dcterms:W3CDTF">2020-07-31T08:52:52Z</dcterms:created>
  <dcterms:modified xsi:type="dcterms:W3CDTF">2020-07-31T08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ama.csl</vt:lpwstr>
  </property>
  <property fmtid="{D5CDD505-2E9C-101B-9397-08002B2CF9AE}" pid="4" name="output">
    <vt:lpwstr/>
  </property>
</Properties>
</file>